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 hybrid residual-based anomaly detector combining FFT preprocessing, AMOC (At Most One Change) modeling, and CUSUM scoring via</w:t>
      </w:r>
      <w:r>
        <w:t xml:space="preserve"> </w:t>
      </w:r>
      <w:r>
        <w:rPr>
          <w:rStyle w:val="VerbatimChar"/>
        </w:rPr>
        <w:t xml:space="preserve">hanr_fft_amoc_cusum()</w:t>
      </w:r>
      <w:r>
        <w:t xml:space="preserve">. The pipeline models dominant frequencies, captures a single change, and accumulates deviations to flag anomalies. Steps: load packages/data, visualize, define and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FFT + AMOC + CUSUM detector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amoc_cu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02Z</dcterms:created>
  <dcterms:modified xsi:type="dcterms:W3CDTF">2025-10-28T1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